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61E" w:rsidRDefault="0055561E" w:rsidP="0055561E">
      <w:pPr>
        <w:rPr>
          <w:sz w:val="36"/>
          <w:szCs w:val="36"/>
        </w:rPr>
      </w:pPr>
      <w:r>
        <w:rPr>
          <w:sz w:val="36"/>
          <w:szCs w:val="36"/>
        </w:rPr>
        <w:t>Name: Yash Dani</w:t>
      </w:r>
    </w:p>
    <w:p w:rsidR="0055561E" w:rsidRDefault="0055561E" w:rsidP="0055561E">
      <w:pPr>
        <w:rPr>
          <w:sz w:val="36"/>
          <w:szCs w:val="36"/>
        </w:rPr>
      </w:pPr>
      <w:r>
        <w:rPr>
          <w:sz w:val="36"/>
          <w:szCs w:val="36"/>
        </w:rPr>
        <w:t>UTA ID: 1001707349</w:t>
      </w:r>
    </w:p>
    <w:p w:rsidR="0055561E" w:rsidRDefault="0055561E" w:rsidP="0055561E">
      <w:pPr>
        <w:rPr>
          <w:sz w:val="36"/>
          <w:szCs w:val="36"/>
        </w:rPr>
      </w:pPr>
      <w:r>
        <w:rPr>
          <w:sz w:val="36"/>
          <w:szCs w:val="36"/>
        </w:rPr>
        <w:t>Cours</w:t>
      </w:r>
      <w:r>
        <w:rPr>
          <w:sz w:val="36"/>
          <w:szCs w:val="36"/>
        </w:rPr>
        <w:t>e: CSE 6331-004 Cloud Computing</w:t>
      </w:r>
    </w:p>
    <w:p w:rsidR="0055561E" w:rsidRPr="0055561E" w:rsidRDefault="0055561E" w:rsidP="0055561E">
      <w:pPr>
        <w:rPr>
          <w:sz w:val="36"/>
          <w:szCs w:val="36"/>
        </w:rPr>
      </w:pPr>
      <w:bookmarkStart w:id="0" w:name="_GoBack"/>
      <w:bookmarkEnd w:id="0"/>
    </w:p>
    <w:p w:rsidR="00E93A73" w:rsidRPr="00E93A73" w:rsidRDefault="00E93A73" w:rsidP="00E93A73">
      <w:pPr>
        <w:jc w:val="center"/>
        <w:rPr>
          <w:sz w:val="48"/>
          <w:szCs w:val="48"/>
          <w:u w:val="single"/>
        </w:rPr>
      </w:pPr>
      <w:r w:rsidRPr="00E93A73">
        <w:rPr>
          <w:sz w:val="48"/>
          <w:szCs w:val="48"/>
          <w:u w:val="single"/>
        </w:rPr>
        <w:t>Assignment 6:</w:t>
      </w:r>
    </w:p>
    <w:p w:rsidR="00E93A73" w:rsidRPr="00E93A73" w:rsidRDefault="00E93A73" w:rsidP="00E93A73">
      <w:pPr>
        <w:jc w:val="center"/>
        <w:rPr>
          <w:sz w:val="32"/>
          <w:szCs w:val="32"/>
          <w:u w:val="single"/>
        </w:rPr>
      </w:pPr>
    </w:p>
    <w:p w:rsidR="00E93A73" w:rsidRPr="00E93A73" w:rsidRDefault="00E93A73" w:rsidP="00E93A73">
      <w:pPr>
        <w:rPr>
          <w:sz w:val="32"/>
          <w:szCs w:val="32"/>
        </w:rPr>
      </w:pPr>
      <w:r w:rsidRPr="00E93A73">
        <w:rPr>
          <w:sz w:val="32"/>
          <w:szCs w:val="32"/>
        </w:rPr>
        <w:t>1. Using assignment 2 and 3</w:t>
      </w:r>
      <w:r>
        <w:rPr>
          <w:sz w:val="32"/>
          <w:szCs w:val="32"/>
        </w:rPr>
        <w:t xml:space="preserve"> and the earthquake</w:t>
      </w:r>
      <w:r w:rsidRPr="00E93A73">
        <w:rPr>
          <w:sz w:val="32"/>
          <w:szCs w:val="32"/>
        </w:rPr>
        <w:t xml:space="preserve"> dataset.</w:t>
      </w:r>
    </w:p>
    <w:p w:rsidR="00E93A73" w:rsidRPr="00E93A73" w:rsidRDefault="00E93A73" w:rsidP="00E93A73">
      <w:pPr>
        <w:rPr>
          <w:sz w:val="32"/>
          <w:szCs w:val="32"/>
        </w:rPr>
      </w:pPr>
      <w:r w:rsidRPr="00E93A73">
        <w:rPr>
          <w:sz w:val="32"/>
          <w:szCs w:val="32"/>
        </w:rPr>
        <w:t xml:space="preserve">2. Tested using </w:t>
      </w:r>
      <w:proofErr w:type="spellStart"/>
      <w:r w:rsidRPr="00E93A73">
        <w:rPr>
          <w:sz w:val="32"/>
          <w:szCs w:val="32"/>
        </w:rPr>
        <w:t>JMeter</w:t>
      </w:r>
      <w:proofErr w:type="spellEnd"/>
      <w:r w:rsidRPr="00E93A73">
        <w:rPr>
          <w:sz w:val="32"/>
          <w:szCs w:val="32"/>
        </w:rPr>
        <w:t xml:space="preserve"> on URL: </w:t>
      </w:r>
      <w:r w:rsidRPr="00E93A73">
        <w:rPr>
          <w:sz w:val="32"/>
          <w:szCs w:val="32"/>
        </w:rPr>
        <w:t>yash-adb.dbmg2cr2fn</w:t>
      </w:r>
      <w:r>
        <w:rPr>
          <w:sz w:val="32"/>
          <w:szCs w:val="32"/>
        </w:rPr>
        <w:t>.us-east-2.elasticbeanstalk.com</w:t>
      </w:r>
    </w:p>
    <w:p w:rsidR="00E93A73" w:rsidRPr="00E93A73" w:rsidRDefault="00E93A73" w:rsidP="00E93A73">
      <w:pPr>
        <w:rPr>
          <w:sz w:val="32"/>
          <w:szCs w:val="32"/>
        </w:rPr>
      </w:pPr>
      <w:r w:rsidRPr="00E93A73">
        <w:rPr>
          <w:sz w:val="32"/>
          <w:szCs w:val="32"/>
        </w:rPr>
        <w:t>3. Tested for 50, 100 &amp; 1000 users. CPU Utilization was below 2%</w:t>
      </w:r>
    </w:p>
    <w:p w:rsidR="00E93A73" w:rsidRDefault="00E93A73" w:rsidP="00E93A73">
      <w:pPr>
        <w:rPr>
          <w:sz w:val="44"/>
          <w:szCs w:val="44"/>
          <w:u w:val="single"/>
        </w:rPr>
      </w:pPr>
    </w:p>
    <w:p w:rsidR="00AB4636" w:rsidRPr="00AB4636" w:rsidRDefault="00AB4636" w:rsidP="00AB4636">
      <w:pPr>
        <w:jc w:val="center"/>
        <w:rPr>
          <w:sz w:val="44"/>
          <w:szCs w:val="44"/>
          <w:u w:val="single"/>
        </w:rPr>
      </w:pPr>
      <w:r w:rsidRPr="00AB4636">
        <w:rPr>
          <w:sz w:val="44"/>
          <w:szCs w:val="44"/>
          <w:u w:val="single"/>
        </w:rPr>
        <w:t>Screenshots of the Implementation</w:t>
      </w:r>
    </w:p>
    <w:p w:rsidR="00AB4636" w:rsidRDefault="00AB4636"/>
    <w:p w:rsidR="00AB4636" w:rsidRDefault="00AB4636">
      <w:r w:rsidRPr="00AB4636">
        <w:rPr>
          <w:b/>
          <w:noProof/>
        </w:rPr>
        <w:drawing>
          <wp:inline distT="0" distB="0" distL="0" distR="0">
            <wp:extent cx="5943600" cy="3343275"/>
            <wp:effectExtent l="0" t="0" r="0" b="9525"/>
            <wp:docPr id="2" name="Picture 2" descr="C:\Users\yashd\OneDrive\Pictures\Screenshots\Screenshot (10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yashd\OneDrive\Pictures\Screenshots\Screenshot (108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4636" w:rsidRDefault="00AB4636"/>
    <w:p w:rsidR="00AB4636" w:rsidRDefault="00AB4636"/>
    <w:p w:rsidR="005D3CE5" w:rsidRDefault="00AB4636">
      <w:r w:rsidRPr="00AB4636">
        <w:rPr>
          <w:noProof/>
        </w:rPr>
        <w:lastRenderedPageBreak/>
        <w:drawing>
          <wp:inline distT="0" distB="0" distL="0" distR="0">
            <wp:extent cx="5943600" cy="3343275"/>
            <wp:effectExtent l="0" t="0" r="0" b="9525"/>
            <wp:docPr id="1" name="Picture 1" descr="C:\Users\yashd\OneDrive\Pictures\Screenshots\Screenshot (10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ashd\OneDrive\Pictures\Screenshots\Screenshot (104)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4636" w:rsidRDefault="00AB4636"/>
    <w:p w:rsidR="00AB4636" w:rsidRDefault="00AB4636">
      <w:r w:rsidRPr="00AB4636">
        <w:rPr>
          <w:noProof/>
        </w:rPr>
        <w:drawing>
          <wp:inline distT="0" distB="0" distL="0" distR="0">
            <wp:extent cx="5943600" cy="3343275"/>
            <wp:effectExtent l="0" t="0" r="0" b="9525"/>
            <wp:docPr id="3" name="Picture 3" descr="C:\Users\yashd\OneDrive\Pictures\Screenshots\Screenshot (10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ashd\OneDrive\Pictures\Screenshots\Screenshot (105)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4636" w:rsidRDefault="00AB4636"/>
    <w:p w:rsidR="00AB4636" w:rsidRDefault="00AB4636">
      <w:r w:rsidRPr="00AB4636">
        <w:rPr>
          <w:noProof/>
        </w:rPr>
        <w:lastRenderedPageBreak/>
        <w:drawing>
          <wp:inline distT="0" distB="0" distL="0" distR="0">
            <wp:extent cx="5943600" cy="3343275"/>
            <wp:effectExtent l="0" t="0" r="0" b="9525"/>
            <wp:docPr id="4" name="Picture 4" descr="C:\Users\yashd\OneDrive\Pictures\Screenshots\Screenshot (10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yashd\OneDrive\Pictures\Screenshots\Screenshot (106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4636" w:rsidRDefault="00AB4636"/>
    <w:p w:rsidR="00AB4636" w:rsidRDefault="00AB4636">
      <w:r w:rsidRPr="00AB4636">
        <w:rPr>
          <w:noProof/>
        </w:rPr>
        <w:drawing>
          <wp:inline distT="0" distB="0" distL="0" distR="0">
            <wp:extent cx="5943600" cy="3343275"/>
            <wp:effectExtent l="0" t="0" r="0" b="9525"/>
            <wp:docPr id="5" name="Picture 5" descr="C:\Users\yashd\OneDrive\Pictures\Screenshots\Screenshot (10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yashd\OneDrive\Pictures\Screenshots\Screenshot (107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B46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NrA0srQwMjEzsjRT0lEKTi0uzszPAykwrAUAUtl1niwAAAA="/>
  </w:docVars>
  <w:rsids>
    <w:rsidRoot w:val="00B33168"/>
    <w:rsid w:val="0055561E"/>
    <w:rsid w:val="005D3CE5"/>
    <w:rsid w:val="00AB4636"/>
    <w:rsid w:val="00B33168"/>
    <w:rsid w:val="00E93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ABD1D9D-980F-4B12-BE2B-E39DE34B6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648" w:hanging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93A7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1</Words>
  <Characters>291</Characters>
  <Application>Microsoft Office Word</Application>
  <DocSecurity>0</DocSecurity>
  <Lines>2</Lines>
  <Paragraphs>1</Paragraphs>
  <ScaleCrop>false</ScaleCrop>
  <Company/>
  <LinksUpToDate>false</LinksUpToDate>
  <CharactersWithSpaces>3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dani</dc:creator>
  <cp:keywords/>
  <dc:description/>
  <cp:lastModifiedBy>yash dani</cp:lastModifiedBy>
  <cp:revision>4</cp:revision>
  <dcterms:created xsi:type="dcterms:W3CDTF">2019-07-08T03:36:00Z</dcterms:created>
  <dcterms:modified xsi:type="dcterms:W3CDTF">2019-07-08T03:46:00Z</dcterms:modified>
</cp:coreProperties>
</file>